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40B57" w14:textId="77777777" w:rsidR="00F821A0" w:rsidRDefault="00F821A0">
      <w:pPr>
        <w:rPr>
          <w:sz w:val="6"/>
          <w:szCs w:val="6"/>
        </w:rPr>
      </w:pPr>
    </w:p>
    <w:tbl>
      <w:tblPr>
        <w:tblW w:w="0" w:type="auto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864"/>
        <w:gridCol w:w="6791"/>
        <w:gridCol w:w="2835"/>
      </w:tblGrid>
      <w:tr w:rsidR="00EB06C7" w14:paraId="12007443" w14:textId="77777777" w:rsidTr="00733352">
        <w:trPr>
          <w:cantSplit/>
          <w:trHeight w:val="771"/>
        </w:trPr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5733CD3D" w14:textId="77777777" w:rsidR="00EB06C7" w:rsidRDefault="00297553" w:rsidP="00733352">
            <w:pPr>
              <w:spacing w:after="20"/>
              <w:ind w:left="-113" w:right="-102"/>
              <w:jc w:val="center"/>
              <w:rPr>
                <w:rFonts w:ascii="Arial" w:hAnsi="Arial" w:cs="Arial"/>
                <w:b/>
                <w:bCs/>
                <w:spacing w:val="20"/>
              </w:rPr>
            </w:pPr>
            <w:r>
              <w:rPr>
                <w:b/>
                <w:noProof/>
                <w:color w:val="000000"/>
              </w:rPr>
              <w:drawing>
                <wp:inline distT="0" distB="0" distL="0" distR="0" wp14:anchorId="0BBA746D" wp14:editId="0B112669">
                  <wp:extent cx="361950" cy="523875"/>
                  <wp:effectExtent l="19050" t="0" r="0" b="0"/>
                  <wp:docPr id="2" name="Imagem 13" descr="C:\Users\SVPG\Minhas imagens\logos\logoESALQ300dp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" descr="C:\Users\SVPG\Minhas imagens\logos\logoESALQ300dp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52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p w14:paraId="795585AF" w14:textId="77777777" w:rsidR="00EB06C7" w:rsidRPr="005F469A" w:rsidRDefault="00EB06C7" w:rsidP="00733352">
            <w:pPr>
              <w:pStyle w:val="Ttulo6"/>
              <w:spacing w:before="20"/>
              <w:rPr>
                <w:smallCaps/>
                <w:color w:val="595959"/>
                <w:spacing w:val="20"/>
                <w:sz w:val="19"/>
                <w:szCs w:val="19"/>
              </w:rPr>
            </w:pPr>
            <w:r w:rsidRPr="005F469A">
              <w:rPr>
                <w:color w:val="595959"/>
                <w:sz w:val="19"/>
                <w:szCs w:val="19"/>
              </w:rPr>
              <w:t>Universidade de São Paulo</w:t>
            </w:r>
          </w:p>
          <w:p w14:paraId="60F67353" w14:textId="77777777" w:rsidR="00EB06C7" w:rsidRPr="006923EC" w:rsidRDefault="00EB06C7" w:rsidP="00733352">
            <w:pPr>
              <w:spacing w:before="60"/>
              <w:ind w:left="-57"/>
              <w:rPr>
                <w:rFonts w:ascii="Arial" w:hAnsi="Arial" w:cs="Arial"/>
                <w:b/>
                <w:bCs/>
                <w:smallCaps/>
                <w:color w:val="595959"/>
                <w:spacing w:val="20"/>
              </w:rPr>
            </w:pPr>
            <w:r w:rsidRPr="005F469A">
              <w:rPr>
                <w:rFonts w:ascii="Arial" w:hAnsi="Arial" w:cs="Arial"/>
                <w:b/>
                <w:bCs/>
                <w:color w:val="595959"/>
                <w:spacing w:val="-2"/>
                <w:sz w:val="19"/>
                <w:szCs w:val="19"/>
              </w:rPr>
              <w:t>Escola Superior de Agricultura "Luiz de Queiroz</w:t>
            </w:r>
            <w:r w:rsidRPr="006923EC">
              <w:rPr>
                <w:rFonts w:ascii="Arial" w:hAnsi="Arial" w:cs="Arial"/>
                <w:b/>
                <w:bCs/>
                <w:color w:val="595959"/>
                <w:spacing w:val="-2"/>
              </w:rPr>
              <w:t>"</w:t>
            </w:r>
          </w:p>
          <w:p w14:paraId="69B30E97" w14:textId="77777777" w:rsidR="00EB06C7" w:rsidRPr="00560219" w:rsidRDefault="007B53B5" w:rsidP="00733352">
            <w:pPr>
              <w:spacing w:before="60"/>
              <w:ind w:left="-57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Graduate Committee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3B616" w14:textId="77777777" w:rsidR="00EB06C7" w:rsidRDefault="00EB06C7" w:rsidP="0073335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  <w:p w14:paraId="61AD2DCD" w14:textId="77777777" w:rsidR="00EB06C7" w:rsidRDefault="00EB06C7" w:rsidP="00733352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USP 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  </w:t>
            </w:r>
          </w:p>
          <w:p w14:paraId="4BC2FA12" w14:textId="77777777" w:rsidR="00EB06C7" w:rsidRDefault="00EB06C7" w:rsidP="0073335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Recibo nº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ab/>
            </w:r>
          </w:p>
        </w:tc>
      </w:tr>
    </w:tbl>
    <w:p w14:paraId="3678DB26" w14:textId="77777777" w:rsidR="00F821A0" w:rsidRPr="00180C8A" w:rsidRDefault="00F821A0">
      <w:pPr>
        <w:ind w:right="-374"/>
      </w:pPr>
    </w:p>
    <w:p w14:paraId="557C0C1B" w14:textId="77777777" w:rsidR="00F821A0" w:rsidRPr="00180C8A" w:rsidRDefault="00F821A0">
      <w:pPr>
        <w:ind w:right="-374"/>
      </w:pPr>
    </w:p>
    <w:p w14:paraId="12E956B5" w14:textId="77777777" w:rsidR="00F821A0" w:rsidRPr="00596624" w:rsidRDefault="007B53B5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>Application for graduate admission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1842"/>
        <w:gridCol w:w="142"/>
        <w:gridCol w:w="215"/>
        <w:gridCol w:w="777"/>
        <w:gridCol w:w="1276"/>
        <w:gridCol w:w="284"/>
        <w:gridCol w:w="567"/>
        <w:gridCol w:w="285"/>
        <w:gridCol w:w="140"/>
        <w:gridCol w:w="567"/>
        <w:gridCol w:w="144"/>
        <w:gridCol w:w="423"/>
        <w:gridCol w:w="1712"/>
      </w:tblGrid>
      <w:tr w:rsidR="006229A3" w:rsidRPr="00573A4B" w14:paraId="68971464" w14:textId="77777777" w:rsidTr="00E53BC8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3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1CB00AA3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894E17D" w14:textId="77777777" w:rsidR="006229A3" w:rsidRDefault="00CD13C5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2BFB2F16" wp14:editId="5E4A2785">
                      <wp:extent cx="990766" cy="1406645"/>
                      <wp:effectExtent l="19050" t="0" r="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729B3CD1" w14:textId="77777777" w:rsidR="0015632E" w:rsidRDefault="0015632E" w:rsidP="0015632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Click above to </w:t>
            </w:r>
          </w:p>
          <w:p w14:paraId="487917E9" w14:textId="77777777" w:rsidR="00B77242" w:rsidRPr="0015632E" w:rsidRDefault="007B53B5" w:rsidP="0015632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insert</w:t>
            </w:r>
            <w:r w:rsidR="0015632E"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 photo</w:t>
            </w:r>
          </w:p>
        </w:tc>
      </w:tr>
      <w:tr w:rsidR="008E3B32" w14:paraId="4CCF5B03" w14:textId="77777777" w:rsidTr="00E53BC8">
        <w:trPr>
          <w:cantSplit/>
          <w:trHeight w:val="375"/>
        </w:trPr>
        <w:tc>
          <w:tcPr>
            <w:tcW w:w="8789" w:type="dxa"/>
            <w:gridSpan w:val="14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06F63CDD" w14:textId="77777777" w:rsidR="008E3B32" w:rsidRDefault="00204DAD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ll name</w:t>
            </w:r>
            <w:r w:rsidR="008E3B32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456A20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E3B3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456A20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456A20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456A20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F89996B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14:paraId="45FD0DF5" w14:textId="77777777" w:rsidTr="00204DAD">
        <w:trPr>
          <w:cantSplit/>
          <w:trHeight w:val="375"/>
        </w:trPr>
        <w:tc>
          <w:tcPr>
            <w:tcW w:w="396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49E36452" w14:textId="77777777" w:rsidR="008E3B32" w:rsidRPr="00204DAD" w:rsidRDefault="008E3B32" w:rsidP="007B53B5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204DAD">
              <w:rPr>
                <w:rFonts w:ascii="Arial" w:hAnsi="Arial" w:cs="Arial"/>
                <w:sz w:val="16"/>
                <w:szCs w:val="16"/>
                <w:lang w:val="en-US"/>
              </w:rPr>
              <w:t xml:space="preserve">Program:  </w:t>
            </w:r>
            <w:r w:rsidR="00204DAD" w:rsidRPr="009A58C4">
              <w:rPr>
                <w:rFonts w:ascii="Arial" w:hAnsi="Arial" w:cs="Arial"/>
                <w:b/>
                <w:bCs/>
                <w:color w:val="0000FF"/>
                <w:sz w:val="18"/>
                <w:szCs w:val="16"/>
                <w:lang w:val="en-US"/>
              </w:rPr>
              <w:t>Animal Sciences and Pasture</w:t>
            </w:r>
          </w:p>
        </w:tc>
        <w:tc>
          <w:tcPr>
            <w:tcW w:w="4820" w:type="dxa"/>
            <w:gridSpan w:val="11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338C7CA6" w14:textId="77777777" w:rsidR="008E3B32" w:rsidRDefault="00204DAD" w:rsidP="00803E60">
            <w:pPr>
              <w:ind w:right="-68"/>
              <w:rPr>
                <w:sz w:val="16"/>
                <w:szCs w:val="16"/>
              </w:rPr>
            </w:pPr>
            <w:r w:rsidRPr="00595C7A"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Selecionar1"/>
            <w:r w:rsidRPr="00595C7A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CD13C5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CD13C5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 w:rsidRPr="00595C7A"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bookmarkEnd w:id="0"/>
            <w:r w:rsidRPr="00595C7A">
              <w:rPr>
                <w:rFonts w:ascii="Arial" w:hAnsi="Arial" w:cs="Arial"/>
                <w:sz w:val="16"/>
                <w:szCs w:val="16"/>
                <w:lang w:val="en-US"/>
              </w:rPr>
              <w:t xml:space="preserve"> Master’s</w:t>
            </w:r>
            <w:r w:rsidRPr="00595C7A">
              <w:rPr>
                <w:lang w:val="en-US"/>
              </w:rPr>
              <w:t xml:space="preserve">          </w:t>
            </w:r>
            <w:r w:rsidRPr="00595C7A"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5C7A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CD13C5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CD13C5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 w:rsidRPr="00595C7A"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r w:rsidRPr="00595C7A">
              <w:rPr>
                <w:rFonts w:ascii="Arial" w:hAnsi="Arial" w:cs="Arial"/>
                <w:sz w:val="16"/>
                <w:szCs w:val="16"/>
                <w:lang w:val="en-US"/>
              </w:rPr>
              <w:t xml:space="preserve"> Doctorate</w:t>
            </w:r>
            <w:r w:rsidRPr="00A0408B">
              <w:rPr>
                <w:lang w:val="en-US"/>
              </w:rPr>
              <w:t xml:space="preserve">          </w:t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CD13C5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CD13C5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Direc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Doctorate</w:t>
            </w:r>
            <w:r w:rsidR="008E3B3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F96C47F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E53BC8" w:rsidRPr="00204DAD" w14:paraId="2BFAEE76" w14:textId="77777777" w:rsidTr="00E53BC8">
        <w:trPr>
          <w:cantSplit/>
          <w:trHeight w:val="665"/>
        </w:trPr>
        <w:tc>
          <w:tcPr>
            <w:tcW w:w="8789" w:type="dxa"/>
            <w:gridSpan w:val="14"/>
            <w:tcBorders>
              <w:top w:val="nil"/>
              <w:right w:val="dotted" w:sz="4" w:space="0" w:color="auto"/>
            </w:tcBorders>
          </w:tcPr>
          <w:p w14:paraId="180D5755" w14:textId="5193F617" w:rsidR="00E53BC8" w:rsidRPr="00204DAD" w:rsidRDefault="00204DAD" w:rsidP="00E53BC8">
            <w:pPr>
              <w:tabs>
                <w:tab w:val="left" w:pos="1307"/>
                <w:tab w:val="left" w:pos="2198"/>
                <w:tab w:val="left" w:pos="3332"/>
                <w:tab w:val="left" w:leader="underscore" w:pos="9923"/>
              </w:tabs>
              <w:spacing w:before="40"/>
              <w:ind w:left="7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04DAD">
              <w:rPr>
                <w:rFonts w:ascii="Arial" w:hAnsi="Arial" w:cs="Arial"/>
                <w:sz w:val="16"/>
                <w:szCs w:val="16"/>
                <w:lang w:val="en-US"/>
              </w:rPr>
              <w:t>Research area</w:t>
            </w:r>
            <w:r w:rsidR="00E53BC8" w:rsidRPr="00204DAD">
              <w:rPr>
                <w:rFonts w:ascii="Arial" w:hAnsi="Arial" w:cs="Arial"/>
                <w:sz w:val="16"/>
                <w:szCs w:val="16"/>
                <w:lang w:val="en-US"/>
              </w:rPr>
              <w:t xml:space="preserve">:  </w:t>
            </w:r>
            <w:r w:rsidR="00CD13C5">
              <w:rPr>
                <w:rFonts w:ascii="Arial" w:hAnsi="Arial" w:cs="Arial"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"/>
                    <w:listEntry w:val="R - Production of Ruminants, Grassland and Forage"/>
                    <w:listEntry w:val="NR - Monogastric Production and Aquaculture"/>
                    <w:listEntry w:val="MG - Animal Breed, Molec. Genetics and Biost."/>
                    <w:listEntry w:val="F - Physiology of Systems and Animal Reproduction"/>
                    <w:listEntry w:val="QP - Quality, Proc. and Safety of Animal Foods"/>
                  </w:ddList>
                </w:ffData>
              </w:fldChar>
            </w:r>
            <w:r w:rsidR="00CD13C5" w:rsidRPr="00CD13C5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 w:rsidR="00CD13C5">
              <w:rPr>
                <w:rFonts w:ascii="Arial" w:hAnsi="Arial" w:cs="Arial"/>
                <w:bCs/>
                <w:color w:val="0000FF"/>
                <w:sz w:val="18"/>
                <w:szCs w:val="18"/>
              </w:rPr>
            </w:r>
            <w:r w:rsidR="00CD13C5">
              <w:rPr>
                <w:rFonts w:ascii="Arial" w:hAnsi="Arial" w:cs="Arial"/>
                <w:bCs/>
                <w:color w:val="0000FF"/>
                <w:sz w:val="18"/>
                <w:szCs w:val="18"/>
              </w:rPr>
              <w:fldChar w:fldCharType="end"/>
            </w:r>
          </w:p>
          <w:p w14:paraId="52DC1DDC" w14:textId="18A92ED2" w:rsidR="00E53BC8" w:rsidRPr="00204DAD" w:rsidRDefault="00204DAD" w:rsidP="00204DAD">
            <w:pPr>
              <w:tabs>
                <w:tab w:val="left" w:pos="923"/>
                <w:tab w:val="left" w:pos="1773"/>
                <w:tab w:val="left" w:pos="2198"/>
                <w:tab w:val="left" w:leader="underscore" w:pos="9923"/>
              </w:tabs>
              <w:spacing w:before="40"/>
              <w:ind w:left="74"/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Subarea</w:t>
            </w:r>
            <w:r w:rsidR="00E53BC8" w:rsidRPr="00204DAD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ab/>
            </w:r>
            <w:r w:rsidR="00E53BC8" w:rsidRPr="00204DAD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  <w:r w:rsidRPr="00204DAD">
              <w:rPr>
                <w:rFonts w:ascii="Arial" w:hAnsi="Arial" w:cs="Arial"/>
                <w:spacing w:val="-4"/>
                <w:position w:val="4"/>
                <w:sz w:val="12"/>
                <w:szCs w:val="12"/>
                <w:lang w:val="en-US"/>
              </w:rPr>
              <w:t>st</w:t>
            </w:r>
            <w:r w:rsidRPr="00204DAD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E53BC8" w:rsidRPr="00204DAD">
              <w:rPr>
                <w:rFonts w:ascii="Arial" w:hAnsi="Arial" w:cs="Arial"/>
                <w:sz w:val="16"/>
                <w:szCs w:val="16"/>
                <w:lang w:val="en-US"/>
              </w:rPr>
              <w:t>op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tion</w:t>
            </w:r>
            <w:r w:rsidR="00E53BC8" w:rsidRPr="00204DAD">
              <w:rPr>
                <w:rFonts w:ascii="Arial" w:hAnsi="Arial" w:cs="Arial"/>
                <w:sz w:val="16"/>
                <w:szCs w:val="16"/>
                <w:lang w:val="en-US"/>
              </w:rPr>
              <w:t xml:space="preserve">:  </w:t>
            </w:r>
            <w:r w:rsidR="00E53BC8" w:rsidRPr="00204DAD">
              <w:rPr>
                <w:rFonts w:ascii="Arial" w:hAnsi="Arial" w:cs="Arial"/>
                <w:sz w:val="16"/>
                <w:szCs w:val="16"/>
                <w:lang w:val="en-US"/>
              </w:rPr>
              <w:tab/>
            </w:r>
            <w:r w:rsidR="00CD13C5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"/>
                    <w:listEntry w:val="R - Beef cattle"/>
                    <w:listEntry w:val="R - Dairy cattle"/>
                    <w:listEntry w:val="R - Goat and sheep herding"/>
                    <w:listEntry w:val="R - Pastures"/>
                    <w:listEntry w:val="R - Forage conservation"/>
                    <w:listEntry w:val="    "/>
                    <w:listEntry w:val="NR - Poultry"/>
                    <w:listEntry w:val="NR - Fish farming"/>
                    <w:listEntry w:val="NR - Pig farming"/>
                    <w:listEntry w:val="            "/>
                    <w:listEntry w:val="MG - Animal breeding and biostatistics"/>
                    <w:listEntry w:val="MG - Molecular genetics and biotechnology"/>
                    <w:listEntry w:val="MG - Genomics and nutrigenomics"/>
                    <w:listEntry w:val="                  "/>
                    <w:listEntry w:val="F - Muscle physiology and meat quality"/>
                    <w:listEntry w:val="F - Animal physiology"/>
                    <w:listEntry w:val="F - Physiology and physiopathology reproduction"/>
                    <w:listEntry w:val="          "/>
                    <w:listEntry w:val="QP - Meat quality"/>
                    <w:listEntry w:val="QP - Milk quality"/>
                    <w:listEntry w:val="QP - Mycotoxins"/>
                    <w:listEntry w:val="QP - Nutrigenomics and product quality "/>
                  </w:ddList>
                </w:ffData>
              </w:fldChar>
            </w:r>
            <w:r w:rsidR="00CD13C5" w:rsidRPr="00CD13C5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  <w:lang w:val="en-US"/>
              </w:rPr>
              <w:instrText xml:space="preserve"> FORMDROPDOWN </w:instrText>
            </w:r>
            <w:r w:rsidR="00CD13C5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</w:r>
            <w:r w:rsidR="00CD13C5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fldChar w:fldCharType="end"/>
            </w:r>
            <w:r w:rsidR="00E53BC8" w:rsidRPr="00204DAD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  <w:lang w:val="en-US"/>
              </w:rPr>
              <w:t xml:space="preserve"> </w:t>
            </w:r>
          </w:p>
          <w:p w14:paraId="617273C9" w14:textId="26414F18" w:rsidR="00E53BC8" w:rsidRPr="00204DAD" w:rsidRDefault="00E53BC8" w:rsidP="00A247E5">
            <w:pPr>
              <w:tabs>
                <w:tab w:val="left" w:pos="923"/>
                <w:tab w:val="left" w:pos="1773"/>
                <w:tab w:val="left" w:pos="2198"/>
                <w:tab w:val="left" w:leader="underscore" w:pos="9923"/>
              </w:tabs>
              <w:spacing w:before="40" w:after="20"/>
              <w:ind w:left="74"/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</w:pPr>
            <w:r w:rsidRPr="00204DAD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 xml:space="preserve"> </w:t>
            </w:r>
            <w:r w:rsidRPr="00204DAD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ab/>
              <w:t>2</w:t>
            </w:r>
            <w:r w:rsidR="00204DAD" w:rsidRPr="00204DAD">
              <w:rPr>
                <w:rFonts w:ascii="Arial" w:hAnsi="Arial" w:cs="Arial"/>
                <w:spacing w:val="-4"/>
                <w:position w:val="4"/>
                <w:sz w:val="12"/>
                <w:szCs w:val="12"/>
                <w:lang w:val="en-US"/>
              </w:rPr>
              <w:t>nd</w:t>
            </w:r>
            <w:r w:rsidRPr="00204DAD">
              <w:rPr>
                <w:rFonts w:ascii="Arial" w:hAnsi="Arial" w:cs="Arial"/>
                <w:spacing w:val="-4"/>
                <w:position w:val="4"/>
                <w:sz w:val="12"/>
                <w:szCs w:val="12"/>
                <w:lang w:val="en-US"/>
              </w:rPr>
              <w:t xml:space="preserve"> </w:t>
            </w:r>
            <w:r w:rsidRPr="00204DAD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op</w:t>
            </w:r>
            <w:r w:rsidR="00204DAD" w:rsidRPr="00204DAD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tion</w:t>
            </w:r>
            <w:r w:rsidRPr="00204DAD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 xml:space="preserve">: </w:t>
            </w:r>
            <w:r w:rsidRPr="00204DAD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ab/>
            </w:r>
            <w:r w:rsidR="00680B15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"/>
                    <w:listEntry w:val="R - Beef cattle"/>
                    <w:listEntry w:val="R - Dairy cattle"/>
                    <w:listEntry w:val="R - Goat and sheep herding"/>
                    <w:listEntry w:val="R - Pastures"/>
                    <w:listEntry w:val="R - Forage conservation"/>
                    <w:listEntry w:val="    "/>
                    <w:listEntry w:val="NR - Poultry"/>
                    <w:listEntry w:val="NR - Fish farming"/>
                    <w:listEntry w:val="NR - Pig farming"/>
                    <w:listEntry w:val="            "/>
                    <w:listEntry w:val="MG - Animal breeding and biostatistics"/>
                    <w:listEntry w:val="MG - Molecular genetics and biotechnology"/>
                    <w:listEntry w:val="MG - Genomics and nutrigenomics"/>
                    <w:listEntry w:val="                  "/>
                    <w:listEntry w:val="F - Muscle physiology and meat quality"/>
                    <w:listEntry w:val="F - Animal physiology"/>
                    <w:listEntry w:val="F - Physiology and physiopathology reproduction"/>
                    <w:listEntry w:val="          "/>
                    <w:listEntry w:val="QP - Meat quality"/>
                    <w:listEntry w:val="QP - Milk quality"/>
                    <w:listEntry w:val="QP - Mycotoxins"/>
                    <w:listEntry w:val="QP - Nutrigenomics and product quality "/>
                  </w:ddList>
                </w:ffData>
              </w:fldChar>
            </w:r>
            <w:r w:rsidR="00680B15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instrText xml:space="preserve"> FORMDROPDOWN </w:instrText>
            </w:r>
            <w:r w:rsidR="00680B15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</w:r>
            <w:r w:rsidR="00680B15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ED0D150" w14:textId="77777777" w:rsidR="00E53BC8" w:rsidRPr="00204DAD" w:rsidRDefault="00E53BC8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8E3B32" w:rsidRPr="00204DAD" w14:paraId="261CE42D" w14:textId="77777777" w:rsidTr="00E53BC8">
        <w:trPr>
          <w:gridBefore w:val="1"/>
          <w:wBefore w:w="141" w:type="dxa"/>
          <w:cantSplit/>
        </w:trPr>
        <w:tc>
          <w:tcPr>
            <w:tcW w:w="8648" w:type="dxa"/>
            <w:gridSpan w:val="13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549AFD35" w14:textId="77777777" w:rsidR="008E3B32" w:rsidRPr="00204DAD" w:rsidRDefault="008E3B32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2"/>
                <w:szCs w:val="2"/>
                <w:lang w:val="en-US"/>
              </w:rPr>
            </w:pP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58F0BA03" w14:textId="77777777" w:rsidR="008E3B32" w:rsidRPr="00204DAD" w:rsidRDefault="008E3B32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2"/>
                <w:szCs w:val="2"/>
                <w:lang w:val="en-US"/>
              </w:rPr>
            </w:pPr>
          </w:p>
        </w:tc>
      </w:tr>
      <w:tr w:rsidR="0015632E" w14:paraId="5052F4D5" w14:textId="77777777" w:rsidTr="00E53BC8">
        <w:trPr>
          <w:cantSplit/>
          <w:trHeight w:val="375"/>
        </w:trPr>
        <w:tc>
          <w:tcPr>
            <w:tcW w:w="510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3D6A5915" w14:textId="77777777" w:rsidR="0015632E" w:rsidRPr="009D73A7" w:rsidRDefault="0015632E" w:rsidP="005C7D3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Are you currently employed?  </w:t>
            </w:r>
            <w:r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1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 w:rsidR="00CD13C5">
              <w:rPr>
                <w:rFonts w:ascii="Arial" w:hAnsi="Arial" w:cs="Arial"/>
                <w:color w:val="0000FF"/>
                <w:sz w:val="18"/>
              </w:rPr>
            </w:r>
            <w:r w:rsidR="00CD13C5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1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: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33E84017" w14:textId="77777777" w:rsidR="0015632E" w:rsidRDefault="0015632E" w:rsidP="005C7D34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sition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FEF7471" w14:textId="77777777" w:rsidR="0015632E" w:rsidRDefault="0015632E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15632E" w14:paraId="41BCEE3B" w14:textId="77777777" w:rsidTr="00E53BC8">
        <w:trPr>
          <w:cantSplit/>
          <w:trHeight w:val="375"/>
        </w:trPr>
        <w:tc>
          <w:tcPr>
            <w:tcW w:w="510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19876ADE" w14:textId="77777777" w:rsidR="0015632E" w:rsidRDefault="0015632E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7B1B982B" w14:textId="77777777" w:rsidR="0015632E" w:rsidRDefault="0015632E" w:rsidP="005C7D34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CA99B6F" w14:textId="77777777" w:rsidR="0015632E" w:rsidRDefault="0015632E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:rsidRPr="00C9386F" w14:paraId="5420878D" w14:textId="77777777" w:rsidTr="00733352">
        <w:trPr>
          <w:gridBefore w:val="1"/>
          <w:wBefore w:w="141" w:type="dxa"/>
          <w:cantSplit/>
        </w:trPr>
        <w:tc>
          <w:tcPr>
            <w:tcW w:w="10360" w:type="dxa"/>
            <w:gridSpan w:val="14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080C1F7C" w14:textId="77777777" w:rsidR="008E3B32" w:rsidRPr="00C9386F" w:rsidRDefault="008E3B32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2"/>
                <w:szCs w:val="2"/>
              </w:rPr>
            </w:pPr>
          </w:p>
        </w:tc>
      </w:tr>
      <w:tr w:rsidR="009A58C4" w14:paraId="00760A7A" w14:textId="77777777" w:rsidTr="009A58C4">
        <w:trPr>
          <w:cantSplit/>
          <w:trHeight w:val="375"/>
        </w:trPr>
        <w:tc>
          <w:tcPr>
            <w:tcW w:w="510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EFD0C34" w14:textId="77777777" w:rsidR="009A58C4" w:rsidRPr="009A58C4" w:rsidRDefault="009A58C4" w:rsidP="00A76EB8">
            <w:pPr>
              <w:ind w:left="71" w:right="-68"/>
              <w:rPr>
                <w:sz w:val="16"/>
                <w:szCs w:val="16"/>
              </w:rPr>
            </w:pPr>
            <w:r w:rsidRPr="009A58C4">
              <w:rPr>
                <w:rFonts w:ascii="Arial" w:hAnsi="Arial" w:cs="Arial"/>
                <w:sz w:val="16"/>
                <w:szCs w:val="16"/>
              </w:rPr>
              <w:t xml:space="preserve">Nationality: </w:t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9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A1AE1" w14:textId="77777777" w:rsidR="009A58C4" w:rsidRPr="009A58C4" w:rsidRDefault="009A58C4" w:rsidP="005C7D34">
            <w:pPr>
              <w:ind w:left="-70" w:right="-68"/>
              <w:rPr>
                <w:sz w:val="16"/>
                <w:szCs w:val="16"/>
              </w:rPr>
            </w:pPr>
            <w:r w:rsidRPr="009A58C4">
              <w:rPr>
                <w:rFonts w:ascii="Arial" w:hAnsi="Arial" w:cs="Arial"/>
                <w:sz w:val="16"/>
                <w:szCs w:val="16"/>
              </w:rPr>
              <w:t xml:space="preserve"> Date of birth: </w:t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9A58C4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5632E" w14:paraId="7C22F8AF" w14:textId="77777777" w:rsidTr="00966AE0">
        <w:trPr>
          <w:cantSplit/>
          <w:trHeight w:val="375"/>
        </w:trPr>
        <w:tc>
          <w:tcPr>
            <w:tcW w:w="411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4B7C8A8A" w14:textId="77777777" w:rsidR="0015632E" w:rsidRPr="009D73A7" w:rsidRDefault="0015632E" w:rsidP="005C7D3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t number (I</w:t>
            </w: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BAE06" w14:textId="77777777" w:rsidR="0015632E" w:rsidRDefault="0015632E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CB9D" w14:textId="77777777" w:rsidR="0015632E" w:rsidRDefault="0015632E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5632E" w14:paraId="3C7EE0CD" w14:textId="77777777" w:rsidTr="00966AE0">
        <w:trPr>
          <w:cantSplit/>
          <w:trHeight w:val="375"/>
        </w:trPr>
        <w:tc>
          <w:tcPr>
            <w:tcW w:w="7230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64AB49AF" w14:textId="77777777" w:rsidR="0015632E" w:rsidRPr="009D73A7" w:rsidRDefault="0015632E" w:rsidP="005C7D3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27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69F02" w14:textId="77777777" w:rsidR="0015632E" w:rsidRDefault="0015632E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>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5632E" w14:paraId="39EA9784" w14:textId="77777777" w:rsidTr="006229A3">
        <w:trPr>
          <w:cantSplit/>
          <w:trHeight w:val="375"/>
        </w:trPr>
        <w:tc>
          <w:tcPr>
            <w:tcW w:w="10501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6A82E07A" w14:textId="77777777" w:rsidR="0015632E" w:rsidRDefault="0015632E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5632E" w14:paraId="0A4FE115" w14:textId="77777777" w:rsidTr="00966AE0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77C36BB5" w14:textId="77777777" w:rsidR="0015632E" w:rsidRDefault="0015632E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25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7E6E8" w14:textId="77777777" w:rsidR="0015632E" w:rsidRDefault="0015632E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21858" w14:textId="77777777" w:rsidR="0015632E" w:rsidRDefault="0015632E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C9513" w14:textId="77777777" w:rsidR="0015632E" w:rsidRDefault="0015632E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:rsidRPr="00C9386F" w14:paraId="3B8CB398" w14:textId="77777777" w:rsidTr="00FC53B3">
        <w:trPr>
          <w:gridBefore w:val="1"/>
          <w:wBefore w:w="141" w:type="dxa"/>
          <w:cantSplit/>
        </w:trPr>
        <w:tc>
          <w:tcPr>
            <w:tcW w:w="10360" w:type="dxa"/>
            <w:gridSpan w:val="14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357A9AAD" w14:textId="77777777" w:rsidR="008E3B32" w:rsidRPr="00C9386F" w:rsidRDefault="008E3B32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8E3B32" w14:paraId="6C475E7E" w14:textId="77777777" w:rsidTr="00FC53B3">
        <w:trPr>
          <w:cantSplit/>
        </w:trPr>
        <w:tc>
          <w:tcPr>
            <w:tcW w:w="10501" w:type="dxa"/>
            <w:gridSpan w:val="15"/>
            <w:tcBorders>
              <w:top w:val="nil"/>
              <w:bottom w:val="nil"/>
            </w:tcBorders>
            <w:shd w:val="clear" w:color="auto" w:fill="auto"/>
          </w:tcPr>
          <w:p w14:paraId="1FD29268" w14:textId="77777777" w:rsidR="008E3B32" w:rsidRPr="00966AE0" w:rsidRDefault="0015632E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8E3B32" w:rsidRPr="00786099" w14:paraId="52BA6A4E" w14:textId="77777777" w:rsidTr="00FC53B3">
        <w:trPr>
          <w:gridBefore w:val="1"/>
          <w:wBefore w:w="141" w:type="dxa"/>
          <w:cantSplit/>
        </w:trPr>
        <w:tc>
          <w:tcPr>
            <w:tcW w:w="3970" w:type="dxa"/>
            <w:gridSpan w:val="3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09010941" w14:textId="77777777" w:rsidR="008E3B32" w:rsidRPr="00733352" w:rsidRDefault="008E3B32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0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07CCB14C" w14:textId="77777777" w:rsidR="008E3B32" w:rsidRPr="00733352" w:rsidRDefault="008E3B32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15632E" w14:paraId="6B86769B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548D06EE" w14:textId="77777777" w:rsidR="0015632E" w:rsidRDefault="0015632E" w:rsidP="005C7D3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14FB513" w14:textId="77777777" w:rsidR="0015632E" w:rsidRDefault="0015632E" w:rsidP="005C7D3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9E260DC" w14:textId="77777777" w:rsidR="0015632E" w:rsidRDefault="0015632E" w:rsidP="005C7D34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35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6CAAB248" w14:textId="77777777" w:rsidR="0015632E" w:rsidRDefault="0015632E" w:rsidP="005C7D34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15632E" w14:paraId="69C0C423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080FB4B" w14:textId="77777777" w:rsidR="0015632E" w:rsidRDefault="0015632E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F351DC7" w14:textId="77777777" w:rsidR="0015632E" w:rsidRDefault="0015632E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3C4113F" w14:textId="77777777" w:rsidR="0015632E" w:rsidRDefault="0015632E" w:rsidP="005C7D34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itial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3D648F9" w14:textId="77777777" w:rsidR="0015632E" w:rsidRDefault="0015632E" w:rsidP="005C7D34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135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1EBA3CF2" w14:textId="77777777" w:rsidR="0015632E" w:rsidRDefault="0015632E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E3B32" w14:paraId="202ADE8F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33163B5" w14:textId="77777777" w:rsidR="008E3B32" w:rsidRDefault="00456A20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8CAED4C" w14:textId="77777777" w:rsidR="008E3B32" w:rsidRDefault="00456A20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BFE4E94" w14:textId="77777777" w:rsidR="008E3B32" w:rsidRDefault="00456A20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6197907" w14:textId="77777777" w:rsidR="008E3B32" w:rsidRDefault="00456A20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5A44E5A5" w14:textId="77777777" w:rsidR="008E3B32" w:rsidRDefault="00456A20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0FACF4EA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27A8D1D8" w14:textId="77777777" w:rsidR="008E3B32" w:rsidRDefault="00456A20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287004C" w14:textId="77777777" w:rsidR="008E3B32" w:rsidRDefault="00456A20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0231942" w14:textId="77777777" w:rsidR="008E3B32" w:rsidRDefault="00456A20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D8CD4EA" w14:textId="77777777" w:rsidR="008E3B32" w:rsidRDefault="00456A20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5ED0E9FA" w14:textId="77777777" w:rsidR="008E3B32" w:rsidRDefault="00456A20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3C9A2468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793C675B" w14:textId="77777777" w:rsidR="008E3B32" w:rsidRDefault="00456A20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D5610A9" w14:textId="77777777" w:rsidR="008E3B32" w:rsidRDefault="00456A20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9C9EDF4" w14:textId="77777777" w:rsidR="008E3B32" w:rsidRDefault="00456A20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2BA52DA" w14:textId="77777777" w:rsidR="008E3B32" w:rsidRDefault="00456A20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61094B49" w14:textId="77777777" w:rsidR="008E3B32" w:rsidRDefault="00456A20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4029C70B" w14:textId="77777777" w:rsidTr="00FC53B3">
        <w:trPr>
          <w:gridBefore w:val="1"/>
          <w:wBefore w:w="141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00739169" w14:textId="77777777" w:rsidR="008E3B32" w:rsidRDefault="00456A20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C9E24A3" w14:textId="77777777" w:rsidR="008E3B32" w:rsidRDefault="00456A20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9F0639A" w14:textId="77777777" w:rsidR="008E3B32" w:rsidRDefault="00456A20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629B6A0" w14:textId="77777777" w:rsidR="008E3B32" w:rsidRDefault="00456A20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6950145B" w14:textId="77777777" w:rsidR="008E3B32" w:rsidRDefault="00456A20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1DC5BEA0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462EBA7E" w14:textId="77777777" w:rsidR="00F821A0" w:rsidRPr="00C9386F" w:rsidRDefault="00F821A0" w:rsidP="00023C27">
      <w:pPr>
        <w:ind w:left="-426"/>
        <w:rPr>
          <w:sz w:val="8"/>
          <w:szCs w:val="8"/>
        </w:rPr>
      </w:pPr>
    </w:p>
    <w:p w14:paraId="09B560B9" w14:textId="77777777" w:rsidR="000013B2" w:rsidRPr="00C56086" w:rsidRDefault="000013B2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0E4C50BB" w14:textId="77777777" w:rsidR="000013B2" w:rsidRPr="00CE5556" w:rsidRDefault="00456A20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20C1E044" w14:textId="77777777" w:rsidR="002B59DB" w:rsidRPr="0015632E" w:rsidRDefault="0015632E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Please i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ndicate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In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</w:t>
      </w:r>
      <w:r w:rsidR="002B59DB" w:rsidRPr="0015632E">
        <w:rPr>
          <w:rFonts w:ascii="Arial" w:hAnsi="Arial" w:cs="Arial"/>
          <w:spacing w:val="2"/>
          <w:sz w:val="18"/>
          <w:szCs w:val="18"/>
          <w:lang w:val="en-US"/>
        </w:rPr>
        <w:t>.</w:t>
      </w:r>
    </w:p>
    <w:p w14:paraId="48C54B5F" w14:textId="77777777" w:rsidR="00D96890" w:rsidRPr="0015632E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0" w:type="auto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D96890" w14:paraId="196DB8E9" w14:textId="77777777" w:rsidTr="008601E9">
        <w:trPr>
          <w:trHeight w:val="981"/>
        </w:trPr>
        <w:tc>
          <w:tcPr>
            <w:tcW w:w="10349" w:type="dxa"/>
          </w:tcPr>
          <w:p w14:paraId="53E95DF7" w14:textId="77777777" w:rsidR="00D96890" w:rsidRPr="0015632E" w:rsidRDefault="0015632E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course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03D41" w14:paraId="4E3B8F33" w14:textId="77777777" w:rsidTr="005562AC">
              <w:tc>
                <w:tcPr>
                  <w:tcW w:w="4146" w:type="dxa"/>
                </w:tcPr>
                <w:p w14:paraId="3AC6C07F" w14:textId="77777777" w:rsidR="00203D41" w:rsidRPr="0015632E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  <w:p w14:paraId="75D393F6" w14:textId="77777777" w:rsidR="00203D41" w:rsidRPr="0015632E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14:paraId="50E03DAD" w14:textId="77777777" w:rsidR="00203D41" w:rsidRPr="0015632E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</w:tcPr>
                <w:p w14:paraId="45AAF2AF" w14:textId="77777777" w:rsidR="00203D41" w:rsidRPr="0015632E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14:paraId="4A2CFF70" w14:textId="77777777" w:rsidR="00203D41" w:rsidRPr="0015632E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14:paraId="3B5039B0" w14:textId="77777777" w:rsidR="00203D41" w:rsidRPr="0015632E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  <w:lang w:val="en-US"/>
                    </w:rPr>
                  </w:pPr>
                </w:p>
                <w:p w14:paraId="0FC1F227" w14:textId="77777777"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position w:val="-2"/>
                      <w:sz w:val="18"/>
                      <w:szCs w:val="18"/>
                    </w:rPr>
                    <w:t>______ / ______ / _______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1E737426" w14:textId="77777777"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15632E" w14:paraId="5692D92B" w14:textId="77777777" w:rsidTr="005562AC">
              <w:trPr>
                <w:trHeight w:hRule="exact" w:val="227"/>
              </w:trPr>
              <w:tc>
                <w:tcPr>
                  <w:tcW w:w="4146" w:type="dxa"/>
                </w:tcPr>
                <w:p w14:paraId="5DF1769C" w14:textId="77777777" w:rsidR="0015632E" w:rsidRPr="00023C27" w:rsidRDefault="0015632E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13602BC5" w14:textId="77777777" w:rsidR="0015632E" w:rsidRDefault="0015632E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6B7BEA06" w14:textId="77777777" w:rsidR="0015632E" w:rsidRPr="00023C27" w:rsidRDefault="0015632E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0BCDD0A2" w14:textId="77777777" w:rsidR="0015632E" w:rsidRDefault="0015632E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14:paraId="71C9926B" w14:textId="77777777" w:rsidR="0015632E" w:rsidRPr="00023C27" w:rsidRDefault="0015632E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5D02FC38" w14:textId="77777777" w:rsidR="0015632E" w:rsidRDefault="0015632E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5AA224E1" w14:textId="77777777"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215B8F13" w14:textId="77777777"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W w:w="10349" w:type="dxa"/>
        <w:tblInd w:w="-35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2B59DB" w:rsidRPr="00573A4B" w14:paraId="3A91EBCE" w14:textId="77777777">
        <w:trPr>
          <w:cantSplit/>
        </w:trPr>
        <w:tc>
          <w:tcPr>
            <w:tcW w:w="10349" w:type="dxa"/>
            <w:tcBorders>
              <w:top w:val="single" w:sz="12" w:space="0" w:color="808080"/>
              <w:left w:val="single" w:sz="12" w:space="0" w:color="808080"/>
              <w:bottom w:val="nil"/>
              <w:right w:val="single" w:sz="12" w:space="0" w:color="808080"/>
            </w:tcBorders>
          </w:tcPr>
          <w:p w14:paraId="508C89DE" w14:textId="77777777" w:rsidR="002B59DB" w:rsidRPr="0015632E" w:rsidRDefault="0015632E" w:rsidP="007C467E">
            <w:pPr>
              <w:pStyle w:val="Ttulo7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lang w:val="en-US"/>
              </w:rPr>
              <w:t>Decision</w:t>
            </w:r>
            <w:r w:rsidRPr="00A0408B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>Homologation of</w:t>
            </w:r>
            <w:r w:rsidRPr="00A0408B">
              <w:rPr>
                <w:lang w:val="en-US"/>
              </w:rPr>
              <w:t xml:space="preserve"> the Program Coordinating Committee</w:t>
            </w:r>
          </w:p>
        </w:tc>
      </w:tr>
      <w:tr w:rsidR="002B59DB" w:rsidRPr="00573A4B" w14:paraId="0D01F9A8" w14:textId="77777777">
        <w:trPr>
          <w:cantSplit/>
        </w:trPr>
        <w:tc>
          <w:tcPr>
            <w:tcW w:w="10349" w:type="dxa"/>
            <w:tcBorders>
              <w:top w:val="nil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14:paraId="0B1015BB" w14:textId="77777777" w:rsidR="0015632E" w:rsidRPr="00771994" w:rsidRDefault="0015632E" w:rsidP="0015632E">
            <w:pPr>
              <w:tabs>
                <w:tab w:val="left" w:pos="1247"/>
                <w:tab w:val="left" w:pos="1418"/>
              </w:tabs>
              <w:spacing w:before="1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771994"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Result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Admitted      </w:t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Not admitted                                                 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            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Foreign language proficiency</w:t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:  </w:t>
            </w:r>
            <w:r w:rsidRPr="00A0408B"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  <w:sym w:font="Wingdings" w:char="F06F"/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Ap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p</w:t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ro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ved</w:t>
            </w:r>
          </w:p>
          <w:p w14:paraId="031E5CE3" w14:textId="77777777" w:rsidR="0015632E" w:rsidRPr="0015632E" w:rsidRDefault="0015632E" w:rsidP="0015632E">
            <w:pPr>
              <w:tabs>
                <w:tab w:val="left" w:pos="1247"/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Comments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14:paraId="3EDE1B8D" w14:textId="77777777" w:rsidR="0015632E" w:rsidRPr="0015632E" w:rsidRDefault="0015632E" w:rsidP="0015632E">
            <w:pPr>
              <w:tabs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14:paraId="69D3B4B5" w14:textId="77777777" w:rsidR="0015632E" w:rsidRPr="0015632E" w:rsidRDefault="0015632E" w:rsidP="0015632E">
            <w:pPr>
              <w:tabs>
                <w:tab w:val="left" w:pos="1207"/>
                <w:tab w:val="left" w:pos="1418"/>
                <w:tab w:val="right" w:leader="underscore" w:pos="9995"/>
              </w:tabs>
              <w:spacing w:before="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Advisor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 xml:space="preserve"> : 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14:paraId="79C87558" w14:textId="77777777" w:rsidR="0015632E" w:rsidRPr="0015632E" w:rsidRDefault="0015632E" w:rsidP="0015632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14:paraId="1A4A98E6" w14:textId="77777777" w:rsidR="0015632E" w:rsidRPr="0015632E" w:rsidRDefault="0015632E" w:rsidP="0015632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___________________________________________         ___________________________        _____ /_____ /_____</w:t>
            </w:r>
          </w:p>
          <w:p w14:paraId="3AD860A2" w14:textId="77777777" w:rsidR="0015632E" w:rsidRPr="00771994" w:rsidRDefault="0015632E" w:rsidP="0015632E">
            <w:pPr>
              <w:tabs>
                <w:tab w:val="right" w:leader="underscore" w:pos="9356"/>
              </w:tabs>
              <w:rPr>
                <w:rFonts w:ascii="Arial" w:hAnsi="Arial" w:cs="Arial"/>
                <w:color w:val="808080"/>
                <w:sz w:val="15"/>
                <w:szCs w:val="15"/>
                <w:lang w:val="en-US"/>
              </w:rPr>
            </w:pPr>
            <w:r w:rsidRPr="00771994">
              <w:rPr>
                <w:rFonts w:ascii="Arial" w:hAnsi="Arial" w:cs="Arial"/>
                <w:sz w:val="16"/>
                <w:szCs w:val="16"/>
                <w:lang w:val="en-US"/>
              </w:rPr>
              <w:t xml:space="preserve">                                </w:t>
            </w:r>
            <w:r w:rsidRP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  </w:t>
            </w:r>
            <w:r>
              <w:rPr>
                <w:rFonts w:ascii="Arial" w:hAnsi="Arial" w:cs="Arial"/>
                <w:sz w:val="15"/>
                <w:szCs w:val="15"/>
                <w:lang w:val="en-US"/>
              </w:rPr>
              <w:t xml:space="preserve">    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Signature and Stamp of the Program Coordinator                                        </w:t>
            </w:r>
            <w:r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Place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                                      D</w:t>
            </w:r>
            <w:r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ate</w:t>
            </w:r>
          </w:p>
          <w:p w14:paraId="19FFFFB8" w14:textId="77777777" w:rsidR="002B59DB" w:rsidRPr="0015632E" w:rsidRDefault="002B59DB" w:rsidP="007C467E">
            <w:pPr>
              <w:spacing w:line="120" w:lineRule="auto"/>
              <w:rPr>
                <w:sz w:val="18"/>
                <w:szCs w:val="18"/>
                <w:lang w:val="en-US"/>
              </w:rPr>
            </w:pPr>
          </w:p>
        </w:tc>
      </w:tr>
    </w:tbl>
    <w:p w14:paraId="1FD36445" w14:textId="77777777" w:rsidR="002B59DB" w:rsidRPr="0015632E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  <w:lang w:val="en-US"/>
        </w:rPr>
      </w:pPr>
    </w:p>
    <w:sectPr w:rsidR="002B59DB" w:rsidRPr="0015632E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5lcxKoPhjdXJQEum6APAUATcsyB783Mj2jk+Rj6UrtMkYQ8wN6yBXJb7u0dlqIfFA5b2hBN33/TB4wQr76gug==" w:salt="OJQjUXAQpWss2SZitSlwmA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C43D6"/>
    <w:rsid w:val="000C67C4"/>
    <w:rsid w:val="00123740"/>
    <w:rsid w:val="001269E5"/>
    <w:rsid w:val="001379BE"/>
    <w:rsid w:val="00137E5A"/>
    <w:rsid w:val="0015632E"/>
    <w:rsid w:val="001605C8"/>
    <w:rsid w:val="00165413"/>
    <w:rsid w:val="00166A4C"/>
    <w:rsid w:val="00180C8A"/>
    <w:rsid w:val="001C4BB8"/>
    <w:rsid w:val="001E3AE3"/>
    <w:rsid w:val="001F0300"/>
    <w:rsid w:val="001F7E04"/>
    <w:rsid w:val="00203D41"/>
    <w:rsid w:val="00204DAD"/>
    <w:rsid w:val="002307E7"/>
    <w:rsid w:val="00234DE8"/>
    <w:rsid w:val="00270B4A"/>
    <w:rsid w:val="00276F0F"/>
    <w:rsid w:val="00297553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A037E"/>
    <w:rsid w:val="003E100A"/>
    <w:rsid w:val="00417476"/>
    <w:rsid w:val="00451D1D"/>
    <w:rsid w:val="00456A20"/>
    <w:rsid w:val="004A7E83"/>
    <w:rsid w:val="004B3F2D"/>
    <w:rsid w:val="004D287B"/>
    <w:rsid w:val="005562AC"/>
    <w:rsid w:val="0056178D"/>
    <w:rsid w:val="00573A4B"/>
    <w:rsid w:val="0058360E"/>
    <w:rsid w:val="00595C7A"/>
    <w:rsid w:val="00596624"/>
    <w:rsid w:val="005C6421"/>
    <w:rsid w:val="005D3DD9"/>
    <w:rsid w:val="006054C6"/>
    <w:rsid w:val="006229A3"/>
    <w:rsid w:val="0063373A"/>
    <w:rsid w:val="00680B15"/>
    <w:rsid w:val="006E43EA"/>
    <w:rsid w:val="006E49A3"/>
    <w:rsid w:val="0070014C"/>
    <w:rsid w:val="00721959"/>
    <w:rsid w:val="00732A9C"/>
    <w:rsid w:val="00733352"/>
    <w:rsid w:val="0074548E"/>
    <w:rsid w:val="00781EDD"/>
    <w:rsid w:val="00786099"/>
    <w:rsid w:val="007B53B5"/>
    <w:rsid w:val="007B695A"/>
    <w:rsid w:val="007C467E"/>
    <w:rsid w:val="00803E60"/>
    <w:rsid w:val="00823A47"/>
    <w:rsid w:val="008408AC"/>
    <w:rsid w:val="008601E9"/>
    <w:rsid w:val="008A0B75"/>
    <w:rsid w:val="008A7CD9"/>
    <w:rsid w:val="008B3A2A"/>
    <w:rsid w:val="008C6CFF"/>
    <w:rsid w:val="008D13B5"/>
    <w:rsid w:val="008D2BEF"/>
    <w:rsid w:val="008E09EB"/>
    <w:rsid w:val="008E3B32"/>
    <w:rsid w:val="008F62AD"/>
    <w:rsid w:val="00924707"/>
    <w:rsid w:val="00934777"/>
    <w:rsid w:val="00936B81"/>
    <w:rsid w:val="00966AE0"/>
    <w:rsid w:val="00980700"/>
    <w:rsid w:val="009A58C4"/>
    <w:rsid w:val="009D2397"/>
    <w:rsid w:val="009E756B"/>
    <w:rsid w:val="009F2037"/>
    <w:rsid w:val="009F735F"/>
    <w:rsid w:val="00A247E5"/>
    <w:rsid w:val="00A36969"/>
    <w:rsid w:val="00A36EBF"/>
    <w:rsid w:val="00A6407B"/>
    <w:rsid w:val="00A75389"/>
    <w:rsid w:val="00A76EB8"/>
    <w:rsid w:val="00AA2AE5"/>
    <w:rsid w:val="00AC399D"/>
    <w:rsid w:val="00AD3C4C"/>
    <w:rsid w:val="00AD7F7A"/>
    <w:rsid w:val="00AE473E"/>
    <w:rsid w:val="00B17135"/>
    <w:rsid w:val="00B2097A"/>
    <w:rsid w:val="00B2535A"/>
    <w:rsid w:val="00B2738C"/>
    <w:rsid w:val="00B75314"/>
    <w:rsid w:val="00B77242"/>
    <w:rsid w:val="00B976C6"/>
    <w:rsid w:val="00BB075C"/>
    <w:rsid w:val="00BC26FF"/>
    <w:rsid w:val="00BD664A"/>
    <w:rsid w:val="00BF3DB7"/>
    <w:rsid w:val="00BF415E"/>
    <w:rsid w:val="00C067DF"/>
    <w:rsid w:val="00C56086"/>
    <w:rsid w:val="00C75538"/>
    <w:rsid w:val="00C75A5D"/>
    <w:rsid w:val="00C9386F"/>
    <w:rsid w:val="00C93BC2"/>
    <w:rsid w:val="00C95203"/>
    <w:rsid w:val="00C96C66"/>
    <w:rsid w:val="00CD13C5"/>
    <w:rsid w:val="00CE5556"/>
    <w:rsid w:val="00CF7191"/>
    <w:rsid w:val="00D055F2"/>
    <w:rsid w:val="00D245A6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53BC8"/>
    <w:rsid w:val="00E86092"/>
    <w:rsid w:val="00E97DEA"/>
    <w:rsid w:val="00EB03DB"/>
    <w:rsid w:val="00EB06C7"/>
    <w:rsid w:val="00ED6F7D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71E05F"/>
  <w15:docId w15:val="{C108D6C6-5742-462D-9A8B-26A7B895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57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 Moretti</cp:lastModifiedBy>
  <cp:revision>2</cp:revision>
  <cp:lastPrinted>2016-06-27T12:46:00Z</cp:lastPrinted>
  <dcterms:created xsi:type="dcterms:W3CDTF">2020-07-23T18:23:00Z</dcterms:created>
  <dcterms:modified xsi:type="dcterms:W3CDTF">2020-07-23T18:23:00Z</dcterms:modified>
</cp:coreProperties>
</file>